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7F373" w14:textId="35ECCA93" w:rsidR="00002956" w:rsidRPr="00993C27" w:rsidRDefault="00D53246">
      <w:pPr>
        <w:rPr>
          <w:b/>
          <w:bCs/>
          <w:sz w:val="32"/>
          <w:szCs w:val="32"/>
        </w:rPr>
      </w:pPr>
      <w:r>
        <w:tab/>
      </w:r>
      <w:r>
        <w:tab/>
        <w:t xml:space="preserve">           </w:t>
      </w:r>
      <w:r w:rsidR="00993C27">
        <w:tab/>
      </w:r>
      <w:r>
        <w:t xml:space="preserve"> </w:t>
      </w:r>
      <w:r w:rsidRPr="00993C27">
        <w:rPr>
          <w:b/>
          <w:bCs/>
          <w:sz w:val="32"/>
          <w:szCs w:val="32"/>
        </w:rPr>
        <w:t>CYBER DEFENSE OVERVIEW</w:t>
      </w:r>
    </w:p>
    <w:p w14:paraId="4609F461" w14:textId="274912FB" w:rsidR="00D53246" w:rsidRPr="00993C27" w:rsidRDefault="00553D24">
      <w:pPr>
        <w:rPr>
          <w:b/>
          <w:bCs/>
          <w:sz w:val="32"/>
          <w:szCs w:val="32"/>
        </w:rPr>
      </w:pPr>
      <w:r>
        <w:rPr>
          <w:b/>
          <w:bCs/>
          <w:sz w:val="32"/>
          <w:szCs w:val="32"/>
        </w:rPr>
        <w:tab/>
      </w:r>
      <w:r>
        <w:rPr>
          <w:b/>
          <w:bCs/>
          <w:sz w:val="32"/>
          <w:szCs w:val="32"/>
        </w:rPr>
        <w:tab/>
      </w:r>
      <w:r>
        <w:rPr>
          <w:b/>
          <w:bCs/>
          <w:sz w:val="32"/>
          <w:szCs w:val="32"/>
        </w:rPr>
        <w:tab/>
      </w:r>
      <w:bookmarkStart w:id="0" w:name="_GoBack"/>
      <w:bookmarkEnd w:id="0"/>
      <w:r w:rsidRPr="005C590A">
        <w:rPr>
          <w:rFonts w:ascii="Arial" w:hAnsi="Arial"/>
          <w:b/>
          <w:sz w:val="24"/>
          <w:szCs w:val="24"/>
        </w:rPr>
        <w:t>PCAP Forensic Examination of Attack</w:t>
      </w:r>
    </w:p>
    <w:p w14:paraId="237F3B5E" w14:textId="197FC1D5" w:rsidR="00D53246" w:rsidRPr="00993C27" w:rsidRDefault="00D53246">
      <w:pPr>
        <w:rPr>
          <w:b/>
          <w:bCs/>
          <w:sz w:val="24"/>
          <w:szCs w:val="24"/>
        </w:rPr>
      </w:pPr>
      <w:r w:rsidRPr="00993C27">
        <w:rPr>
          <w:b/>
          <w:bCs/>
          <w:sz w:val="24"/>
          <w:szCs w:val="24"/>
          <w:u w:val="single"/>
        </w:rPr>
        <w:t>Setting Up the Environment</w:t>
      </w:r>
      <w:r w:rsidRPr="00993C27">
        <w:rPr>
          <w:b/>
          <w:bCs/>
          <w:sz w:val="24"/>
          <w:szCs w:val="24"/>
        </w:rPr>
        <w:t>:</w:t>
      </w:r>
    </w:p>
    <w:p w14:paraId="553BBFE6" w14:textId="141E80D5" w:rsidR="00D53246" w:rsidRDefault="00D53246">
      <w:r>
        <w:t>To perform the cyber kill chain forensic analysis, we need to download Security OS and install it in VirtualBox. This is how the steps were performed:</w:t>
      </w:r>
    </w:p>
    <w:p w14:paraId="714124C5" w14:textId="10B229E9" w:rsidR="00D53246" w:rsidRDefault="00DC71E2">
      <w:r>
        <w:t>1. Download</w:t>
      </w:r>
      <w:r w:rsidR="00D53246">
        <w:t xml:space="preserve"> and Import Appliance the Security Onion </w:t>
      </w:r>
      <w:proofErr w:type="spellStart"/>
      <w:r w:rsidR="00D53246">
        <w:t>OS.ova</w:t>
      </w:r>
      <w:proofErr w:type="spellEnd"/>
      <w:r w:rsidR="00D53246">
        <w:t xml:space="preserve"> and run it on Virtual Box.</w:t>
      </w:r>
    </w:p>
    <w:p w14:paraId="7FC4E5E0" w14:textId="360FB57B" w:rsidR="00D53246" w:rsidRDefault="00D53246">
      <w:r>
        <w:t>2. Run setup from the desktop for ELSA,</w:t>
      </w:r>
      <w:r w:rsidR="00993C27">
        <w:t xml:space="preserve"> </w:t>
      </w:r>
      <w:r>
        <w:t>SQUIRL,</w:t>
      </w:r>
      <w:r w:rsidR="00993C27">
        <w:t xml:space="preserve"> </w:t>
      </w:r>
      <w:r>
        <w:t xml:space="preserve">SQUERT and OSSEC </w:t>
      </w:r>
      <w:r w:rsidR="00993C27">
        <w:t>from” Quick</w:t>
      </w:r>
      <w:r>
        <w:t xml:space="preserve"> Setup” option.</w:t>
      </w:r>
    </w:p>
    <w:p w14:paraId="61EE826D" w14:textId="334B2D98" w:rsidR="00D53246" w:rsidRDefault="004E52FA">
      <w:r>
        <w:t>3. Make</w:t>
      </w:r>
      <w:r w:rsidR="00D53246">
        <w:t xml:space="preserve"> sure that eth0 is set up for Management Interface and eth1 is made for Snipping Interface.</w:t>
      </w:r>
    </w:p>
    <w:p w14:paraId="031C24D1" w14:textId="70302C67" w:rsidR="00D53246" w:rsidRDefault="004E52FA">
      <w:r>
        <w:t>4. Click</w:t>
      </w:r>
      <w:r w:rsidR="00D53246">
        <w:t xml:space="preserve"> OK and Run through the setup and reboot the system. </w:t>
      </w:r>
      <w:r w:rsidR="00993C27">
        <w:t>Now,</w:t>
      </w:r>
      <w:r w:rsidR="00D53246">
        <w:t xml:space="preserve"> that the setup is rebooted again setup the username and password from the Quick Setup which is later used.</w:t>
      </w:r>
    </w:p>
    <w:p w14:paraId="4493AA04" w14:textId="3FF3735C" w:rsidR="00D53246" w:rsidRDefault="004E52FA">
      <w:r>
        <w:t>5. Since,</w:t>
      </w:r>
      <w:r w:rsidR="00D53246">
        <w:t xml:space="preserve"> the packet size is greater than the default size, increase the packet size by running these commands on the terminal.</w:t>
      </w:r>
    </w:p>
    <w:p w14:paraId="421791D2" w14:textId="598EAE84" w:rsidR="00D53246" w:rsidRDefault="00D53246">
      <w:r>
        <w:t>6.</w:t>
      </w:r>
      <w:r w:rsidR="00993C27">
        <w:tab/>
      </w:r>
      <w:r w:rsidRPr="00993C27">
        <w:rPr>
          <w:i/>
          <w:iCs/>
        </w:rPr>
        <w:t xml:space="preserve"> </w:t>
      </w:r>
      <w:proofErr w:type="spellStart"/>
      <w:proofErr w:type="gramStart"/>
      <w:r w:rsidRPr="00993C27">
        <w:rPr>
          <w:b/>
          <w:bCs/>
          <w:i/>
          <w:iCs/>
        </w:rPr>
        <w:t>sudo</w:t>
      </w:r>
      <w:proofErr w:type="spellEnd"/>
      <w:proofErr w:type="gramEnd"/>
      <w:r w:rsidRPr="00993C27">
        <w:rPr>
          <w:b/>
          <w:bCs/>
          <w:i/>
          <w:iCs/>
        </w:rPr>
        <w:t xml:space="preserve"> </w:t>
      </w:r>
      <w:proofErr w:type="spellStart"/>
      <w:r w:rsidRPr="00993C27">
        <w:rPr>
          <w:b/>
          <w:bCs/>
          <w:i/>
          <w:iCs/>
        </w:rPr>
        <w:t>ifconfig</w:t>
      </w:r>
      <w:proofErr w:type="spellEnd"/>
      <w:r w:rsidRPr="00993C27">
        <w:rPr>
          <w:b/>
          <w:bCs/>
          <w:i/>
          <w:iCs/>
        </w:rPr>
        <w:t xml:space="preserve"> eth0 </w:t>
      </w:r>
      <w:proofErr w:type="spellStart"/>
      <w:r w:rsidRPr="00993C27">
        <w:rPr>
          <w:b/>
          <w:bCs/>
          <w:i/>
          <w:iCs/>
        </w:rPr>
        <w:t>mtu</w:t>
      </w:r>
      <w:proofErr w:type="spellEnd"/>
      <w:r w:rsidRPr="00993C27">
        <w:rPr>
          <w:b/>
          <w:bCs/>
          <w:i/>
          <w:iCs/>
        </w:rPr>
        <w:t xml:space="preserve"> 6000</w:t>
      </w:r>
      <w:r>
        <w:t xml:space="preserve"> </w:t>
      </w:r>
      <w:r w:rsidR="00993C27">
        <w:t xml:space="preserve"> </w:t>
      </w:r>
      <w:r>
        <w:t xml:space="preserve">and </w:t>
      </w:r>
      <w:r w:rsidR="00993C27">
        <w:t xml:space="preserve"> </w:t>
      </w:r>
      <w:proofErr w:type="spellStart"/>
      <w:r w:rsidRPr="00993C27">
        <w:rPr>
          <w:b/>
          <w:bCs/>
          <w:i/>
          <w:iCs/>
        </w:rPr>
        <w:t>sudo</w:t>
      </w:r>
      <w:proofErr w:type="spellEnd"/>
      <w:r w:rsidRPr="00993C27">
        <w:rPr>
          <w:b/>
          <w:bCs/>
          <w:i/>
          <w:iCs/>
        </w:rPr>
        <w:t xml:space="preserve"> </w:t>
      </w:r>
      <w:proofErr w:type="spellStart"/>
      <w:r w:rsidRPr="00993C27">
        <w:rPr>
          <w:b/>
          <w:bCs/>
          <w:i/>
          <w:iCs/>
        </w:rPr>
        <w:t>ifconfig</w:t>
      </w:r>
      <w:proofErr w:type="spellEnd"/>
      <w:r w:rsidRPr="00993C27">
        <w:rPr>
          <w:b/>
          <w:bCs/>
          <w:i/>
          <w:iCs/>
        </w:rPr>
        <w:t xml:space="preserve"> eth1 </w:t>
      </w:r>
      <w:proofErr w:type="spellStart"/>
      <w:r w:rsidRPr="00993C27">
        <w:rPr>
          <w:b/>
          <w:bCs/>
          <w:i/>
          <w:iCs/>
        </w:rPr>
        <w:t>mtu</w:t>
      </w:r>
      <w:proofErr w:type="spellEnd"/>
      <w:r w:rsidRPr="00993C27">
        <w:rPr>
          <w:b/>
          <w:bCs/>
          <w:i/>
          <w:iCs/>
        </w:rPr>
        <w:t xml:space="preserve"> 6000</w:t>
      </w:r>
      <w:r>
        <w:t>.</w:t>
      </w:r>
    </w:p>
    <w:p w14:paraId="2507F358" w14:textId="754157D5" w:rsidR="00D53246" w:rsidRDefault="00D53246">
      <w:r>
        <w:t>7.</w:t>
      </w:r>
      <w:r w:rsidR="00993C27">
        <w:t xml:space="preserve"> </w:t>
      </w:r>
      <w:r>
        <w:t xml:space="preserve">To generate the BRO </w:t>
      </w:r>
      <w:r w:rsidR="00FD2695">
        <w:t xml:space="preserve">logs and alerts, </w:t>
      </w:r>
      <w:proofErr w:type="spellStart"/>
      <w:r w:rsidR="00FD2695">
        <w:t>tcpreplay</w:t>
      </w:r>
      <w:proofErr w:type="spellEnd"/>
      <w:r w:rsidR="00FD2695">
        <w:t xml:space="preserve"> the </w:t>
      </w:r>
      <w:proofErr w:type="spellStart"/>
      <w:r w:rsidR="00FD2695">
        <w:t>pcap</w:t>
      </w:r>
      <w:proofErr w:type="spellEnd"/>
      <w:r w:rsidR="00FD2695">
        <w:t xml:space="preserve"> file that is downloaded with the command.</w:t>
      </w:r>
    </w:p>
    <w:p w14:paraId="58A638EA" w14:textId="6987E866" w:rsidR="00FD2695" w:rsidRPr="00993C27" w:rsidRDefault="00993C27" w:rsidP="00993C27">
      <w:pPr>
        <w:ind w:left="720" w:firstLine="720"/>
        <w:rPr>
          <w:b/>
          <w:bCs/>
          <w:i/>
          <w:iCs/>
        </w:rPr>
      </w:pPr>
      <w:proofErr w:type="spellStart"/>
      <w:proofErr w:type="gramStart"/>
      <w:r w:rsidRPr="00993C27">
        <w:rPr>
          <w:b/>
          <w:bCs/>
          <w:i/>
          <w:iCs/>
        </w:rPr>
        <w:t>s</w:t>
      </w:r>
      <w:r w:rsidR="00FD2695" w:rsidRPr="00993C27">
        <w:rPr>
          <w:b/>
          <w:bCs/>
          <w:i/>
          <w:iCs/>
        </w:rPr>
        <w:t>udo</w:t>
      </w:r>
      <w:proofErr w:type="spellEnd"/>
      <w:proofErr w:type="gramEnd"/>
      <w:r w:rsidR="00FD2695" w:rsidRPr="00993C27">
        <w:rPr>
          <w:b/>
          <w:bCs/>
          <w:i/>
          <w:iCs/>
        </w:rPr>
        <w:t xml:space="preserve"> </w:t>
      </w:r>
      <w:proofErr w:type="spellStart"/>
      <w:r w:rsidR="00FD2695" w:rsidRPr="00993C27">
        <w:rPr>
          <w:b/>
          <w:bCs/>
          <w:i/>
          <w:iCs/>
        </w:rPr>
        <w:t>tcpreplay</w:t>
      </w:r>
      <w:proofErr w:type="spellEnd"/>
      <w:r w:rsidR="00FD2695" w:rsidRPr="00993C27">
        <w:rPr>
          <w:b/>
          <w:bCs/>
          <w:i/>
          <w:iCs/>
        </w:rPr>
        <w:t xml:space="preserve"> -ieth1 -M10 /Downloads/Lab3.pcap</w:t>
      </w:r>
    </w:p>
    <w:p w14:paraId="33B75B45" w14:textId="67A4ADE2" w:rsidR="00FD2695" w:rsidRDefault="004E52FA">
      <w:r>
        <w:t>8. Now</w:t>
      </w:r>
      <w:r w:rsidR="00FD2695">
        <w:t>, first launch ELSA from Desktop to access the BRO logs.</w:t>
      </w:r>
    </w:p>
    <w:p w14:paraId="20C322EF" w14:textId="5C42388A" w:rsidR="00FD2695" w:rsidRDefault="00FD2695">
      <w:r>
        <w:t>9.</w:t>
      </w:r>
      <w:r w:rsidRPr="00FD2695">
        <w:t xml:space="preserve"> Choose BRO_CONN as a filter and hit submit query button to list all the connections captured in the PCAP file.</w:t>
      </w:r>
    </w:p>
    <w:p w14:paraId="737FFC24" w14:textId="0FF8F481" w:rsidR="00FD2695" w:rsidRDefault="00FD2695"/>
    <w:p w14:paraId="5CC8C36A" w14:textId="670FAC79" w:rsidR="00FD2695" w:rsidRPr="00993C27" w:rsidRDefault="00FD2695">
      <w:pPr>
        <w:rPr>
          <w:b/>
          <w:bCs/>
          <w:sz w:val="24"/>
          <w:szCs w:val="24"/>
          <w:u w:val="single"/>
        </w:rPr>
      </w:pPr>
      <w:r w:rsidRPr="00993C27">
        <w:rPr>
          <w:b/>
          <w:bCs/>
          <w:sz w:val="24"/>
          <w:szCs w:val="24"/>
          <w:u w:val="single"/>
        </w:rPr>
        <w:t>CYBER KILL CHAIN PHASES</w:t>
      </w:r>
      <w:r w:rsidR="002D0190">
        <w:rPr>
          <w:b/>
          <w:bCs/>
          <w:sz w:val="24"/>
          <w:szCs w:val="24"/>
          <w:u w:val="single"/>
        </w:rPr>
        <w:t>:</w:t>
      </w:r>
    </w:p>
    <w:p w14:paraId="1D752124" w14:textId="4BCCAC92" w:rsidR="00FD2695" w:rsidRDefault="00FD2695">
      <w:r>
        <w:t>I</w:t>
      </w:r>
      <w:r w:rsidRPr="00FD2695">
        <w:t>t defines the steps used by cyber attackers in today’s cyber-based attacks.</w:t>
      </w:r>
      <w:r>
        <w:t xml:space="preserve"> Now that the environment is ready, the </w:t>
      </w:r>
      <w:r w:rsidR="00993C27">
        <w:t>attacks</w:t>
      </w:r>
      <w:r>
        <w:t xml:space="preserve"> are categorized and carried out </w:t>
      </w:r>
      <w:r w:rsidR="00993C27">
        <w:t>through</w:t>
      </w:r>
      <w:r>
        <w:t xml:space="preserve"> the cyber kill chain phase manner.</w:t>
      </w:r>
    </w:p>
    <w:p w14:paraId="1C8AC186" w14:textId="132C0E29" w:rsidR="00FD2695" w:rsidRDefault="001673ED" w:rsidP="00993C27">
      <w:r w:rsidRPr="001673ED">
        <w:rPr>
          <w:b/>
        </w:rPr>
        <w:t>1.</w:t>
      </w:r>
      <w:r w:rsidR="00FD2695" w:rsidRPr="00FD2695">
        <w:t xml:space="preserve"> </w:t>
      </w:r>
      <w:r w:rsidR="00FD2695" w:rsidRPr="00993C27">
        <w:rPr>
          <w:b/>
          <w:bCs/>
          <w:sz w:val="24"/>
          <w:szCs w:val="24"/>
          <w:u w:val="single"/>
        </w:rPr>
        <w:t>Reconnaissance:</w:t>
      </w:r>
      <w:r w:rsidR="00FD2695" w:rsidRPr="00FD2695">
        <w:t xml:space="preserve"> The intruder was able to find the employee names (President: Reginald Smith, COO: Tony Durden and Support: Felicity Alvarez) of “The Company” by accessing their website. Below steps describe in detail how this was cracked using ELSA.</w:t>
      </w:r>
    </w:p>
    <w:p w14:paraId="2B4AEE38" w14:textId="76564D89" w:rsidR="00993C27" w:rsidRDefault="00553D24" w:rsidP="00DC71E2">
      <w:pPr>
        <w:jc w:val="right"/>
      </w:pPr>
      <w:r>
        <w:pict w14:anchorId="64A5EE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99.75pt">
            <v:imagedata r:id="rId5" o:title="website"/>
          </v:shape>
        </w:pict>
      </w:r>
    </w:p>
    <w:p w14:paraId="68DBCF6B" w14:textId="65DFE26A" w:rsidR="00FD2695" w:rsidRDefault="00FD2695" w:rsidP="00FD2695">
      <w:pPr>
        <w:pStyle w:val="ListParagraph"/>
        <w:numPr>
          <w:ilvl w:val="0"/>
          <w:numId w:val="2"/>
        </w:numPr>
      </w:pPr>
      <w:r w:rsidRPr="00FD2695">
        <w:lastRenderedPageBreak/>
        <w:t xml:space="preserve">Based on the BRO_CONN logs, we see that there was network traffic generated from 3 different IP addresses (this is represented by the number in the </w:t>
      </w:r>
      <w:proofErr w:type="spellStart"/>
      <w:r w:rsidRPr="00FD2695">
        <w:t>srcip</w:t>
      </w:r>
      <w:proofErr w:type="spellEnd"/>
      <w:r w:rsidRPr="00FD2695">
        <w:t xml:space="preserve"> column). Clicking on this number will group all the connections based on the source IP address.</w:t>
      </w:r>
    </w:p>
    <w:p w14:paraId="58FDEEFF" w14:textId="7EF68383" w:rsidR="00FD2695" w:rsidRDefault="00FD2695" w:rsidP="00FD2695"/>
    <w:p w14:paraId="52202F80" w14:textId="1B0DE5C6" w:rsidR="00FD2695" w:rsidRDefault="00F73FF1" w:rsidP="00DC71E2">
      <w:pPr>
        <w:jc w:val="center"/>
      </w:pPr>
      <w:r>
        <w:rPr>
          <w:noProof/>
        </w:rPr>
        <w:drawing>
          <wp:inline distT="0" distB="0" distL="0" distR="0" wp14:anchorId="615F2DDB" wp14:editId="574DD859">
            <wp:extent cx="5943600" cy="30988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098800"/>
                    </a:xfrm>
                    <a:prstGeom prst="rect">
                      <a:avLst/>
                    </a:prstGeom>
                    <a:noFill/>
                    <a:ln>
                      <a:noFill/>
                    </a:ln>
                  </pic:spPr>
                </pic:pic>
              </a:graphicData>
            </a:graphic>
          </wp:inline>
        </w:drawing>
      </w:r>
    </w:p>
    <w:p w14:paraId="7F34B03F" w14:textId="28EF792B" w:rsidR="00F73FF1" w:rsidRDefault="00F73FF1" w:rsidP="00DC71E2">
      <w:pPr>
        <w:jc w:val="center"/>
      </w:pPr>
    </w:p>
    <w:p w14:paraId="61DCA01D" w14:textId="77777777" w:rsidR="00F73FF1" w:rsidRDefault="00F73FF1" w:rsidP="00FD2695"/>
    <w:p w14:paraId="223AF06B" w14:textId="65EA7994" w:rsidR="00FD2695" w:rsidRDefault="004E52FA" w:rsidP="00FD2695">
      <w:r>
        <w:t>B) Since</w:t>
      </w:r>
      <w:r w:rsidR="00F73FF1">
        <w:t xml:space="preserve"> the intruder IP address was already provided as 192.168.5.55 and also from the </w:t>
      </w:r>
      <w:r w:rsidR="00993C27">
        <w:t>logs,</w:t>
      </w:r>
      <w:r w:rsidR="00F73FF1">
        <w:t xml:space="preserve"> we see large number of connections (223) being created from this machine, it was the prime contender for analysis.</w:t>
      </w:r>
    </w:p>
    <w:p w14:paraId="18744EBB" w14:textId="066E130D" w:rsidR="00F73FF1" w:rsidRDefault="00993C27" w:rsidP="00993C27">
      <w:r>
        <w:t xml:space="preserve">C) </w:t>
      </w:r>
      <w:r w:rsidR="00F73FF1">
        <w:t>Clicking on the 192.168.5.55 will further filter the bro logs based on this IP address.</w:t>
      </w:r>
    </w:p>
    <w:p w14:paraId="3285383C" w14:textId="32FDCEC1" w:rsidR="00993C27" w:rsidRDefault="00993C27" w:rsidP="00FD2695">
      <w:r>
        <w:t xml:space="preserve">D) </w:t>
      </w:r>
      <w:r w:rsidR="00F73FF1">
        <w:t xml:space="preserve">Now from this list of connections, we notice that there are 3 unique bytes out (refer to column </w:t>
      </w:r>
      <w:proofErr w:type="spellStart"/>
      <w:r w:rsidR="004E52FA">
        <w:t>bytes_out</w:t>
      </w:r>
      <w:proofErr w:type="spellEnd"/>
      <w:r w:rsidR="00F73FF1">
        <w:t xml:space="preserve"> (3)), representing different data bytes transferred.</w:t>
      </w:r>
    </w:p>
    <w:p w14:paraId="79715A1B" w14:textId="291E9DEA" w:rsidR="00993C27" w:rsidRDefault="00993C27" w:rsidP="00FD2695">
      <w:r>
        <w:rPr>
          <w:noProof/>
        </w:rPr>
        <w:lastRenderedPageBreak/>
        <w:drawing>
          <wp:inline distT="0" distB="0" distL="0" distR="0" wp14:anchorId="3F04FE6E" wp14:editId="58A977C2">
            <wp:extent cx="5943600" cy="38576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857625"/>
                    </a:xfrm>
                    <a:prstGeom prst="rect">
                      <a:avLst/>
                    </a:prstGeom>
                    <a:noFill/>
                    <a:ln>
                      <a:noFill/>
                    </a:ln>
                  </pic:spPr>
                </pic:pic>
              </a:graphicData>
            </a:graphic>
          </wp:inline>
        </w:drawing>
      </w:r>
    </w:p>
    <w:p w14:paraId="240012E0" w14:textId="77777777" w:rsidR="00993C27" w:rsidRDefault="00993C27" w:rsidP="00FD2695"/>
    <w:p w14:paraId="7A0EB870" w14:textId="46C951AC" w:rsidR="00F73FF1" w:rsidRDefault="00993C27" w:rsidP="00FD2695">
      <w:r>
        <w:t>E)</w:t>
      </w:r>
      <w:r w:rsidR="00F73FF1">
        <w:t xml:space="preserve"> Clicking on the number 3 in the </w:t>
      </w:r>
      <w:r>
        <w:t>(</w:t>
      </w:r>
      <w:proofErr w:type="spellStart"/>
      <w:r w:rsidR="00F73FF1">
        <w:t>bytes_out</w:t>
      </w:r>
      <w:proofErr w:type="spellEnd"/>
      <w:r>
        <w:t>)</w:t>
      </w:r>
      <w:r w:rsidR="00F73FF1">
        <w:t xml:space="preserve"> column will group by the bytes sent out from 192.168.5.55. Here we notice that there are two connections: one with 47 bytes and another with 12846 bytes.</w:t>
      </w:r>
    </w:p>
    <w:p w14:paraId="5CD25DA4" w14:textId="77777777" w:rsidR="002D0190" w:rsidRDefault="002D0190" w:rsidP="00FD2695"/>
    <w:p w14:paraId="414A6AF2" w14:textId="1063FA6A" w:rsidR="00C47B23" w:rsidRDefault="004E52FA" w:rsidP="00DC71E2">
      <w:r>
        <w:rPr>
          <w:b/>
          <w:bCs/>
          <w:sz w:val="24"/>
          <w:szCs w:val="24"/>
          <w:u w:val="single"/>
        </w:rPr>
        <w:t>2.</w:t>
      </w:r>
      <w:r w:rsidRPr="002D0190">
        <w:rPr>
          <w:b/>
          <w:bCs/>
          <w:sz w:val="24"/>
          <w:szCs w:val="24"/>
          <w:u w:val="single"/>
        </w:rPr>
        <w:t xml:space="preserve"> </w:t>
      </w:r>
      <w:proofErr w:type="spellStart"/>
      <w:r w:rsidRPr="002D0190">
        <w:rPr>
          <w:b/>
          <w:bCs/>
          <w:sz w:val="24"/>
          <w:szCs w:val="24"/>
          <w:u w:val="single"/>
        </w:rPr>
        <w:t>Weaponization</w:t>
      </w:r>
      <w:proofErr w:type="spellEnd"/>
      <w:r w:rsidR="00F73FF1" w:rsidRPr="002D0190">
        <w:rPr>
          <w:b/>
          <w:bCs/>
          <w:sz w:val="24"/>
          <w:szCs w:val="24"/>
          <w:u w:val="single"/>
        </w:rPr>
        <w:t>:</w:t>
      </w:r>
      <w:r w:rsidR="00F73FF1" w:rsidRPr="00993C27">
        <w:rPr>
          <w:b/>
          <w:bCs/>
          <w:sz w:val="24"/>
          <w:szCs w:val="24"/>
        </w:rPr>
        <w:t xml:space="preserve"> </w:t>
      </w:r>
      <w:r w:rsidR="00DC71E2">
        <w:t>In this method,</w:t>
      </w:r>
      <w:r w:rsidR="00396064">
        <w:t xml:space="preserve"> the email is sent to Tony. Once the Tony </w:t>
      </w:r>
      <w:proofErr w:type="spellStart"/>
      <w:r w:rsidR="00396064">
        <w:t>Dorden</w:t>
      </w:r>
      <w:proofErr w:type="spellEnd"/>
      <w:r w:rsidR="00396064">
        <w:t xml:space="preserve"> opens the particular mail and clicks on the evil.pdf file present in the mail, the file is opened and a backdoor is created in his system. The document does not contain any visible text/data value.</w:t>
      </w:r>
    </w:p>
    <w:p w14:paraId="7FBC87E2" w14:textId="4BB825A7" w:rsidR="00396064" w:rsidRPr="001673ED" w:rsidRDefault="00553D24" w:rsidP="00FD2695">
      <w:r>
        <w:rPr>
          <w:noProof/>
        </w:rPr>
        <w:pict w14:anchorId="4ECC2652">
          <v:shape id="_x0000_i1026" type="#_x0000_t75" style="width:467.25pt;height:96.75pt">
            <v:imagedata r:id="rId8" o:title="email"/>
          </v:shape>
        </w:pict>
      </w:r>
    </w:p>
    <w:p w14:paraId="0361CCA1" w14:textId="3402D4EB" w:rsidR="00C47B23" w:rsidRPr="004E52FA" w:rsidRDefault="004E52FA" w:rsidP="00FD2695">
      <w:pPr>
        <w:rPr>
          <w:b/>
          <w:bCs/>
          <w:sz w:val="24"/>
          <w:szCs w:val="24"/>
          <w:u w:val="single"/>
        </w:rPr>
      </w:pPr>
      <w:r>
        <w:rPr>
          <w:b/>
          <w:bCs/>
          <w:sz w:val="24"/>
          <w:szCs w:val="24"/>
          <w:u w:val="single"/>
        </w:rPr>
        <w:t>3.</w:t>
      </w:r>
      <w:r w:rsidRPr="00993C27">
        <w:rPr>
          <w:b/>
          <w:bCs/>
          <w:sz w:val="24"/>
          <w:szCs w:val="24"/>
          <w:u w:val="single"/>
        </w:rPr>
        <w:t xml:space="preserve"> Delivery</w:t>
      </w:r>
      <w:r w:rsidR="00200FB6">
        <w:rPr>
          <w:b/>
          <w:bCs/>
          <w:sz w:val="24"/>
          <w:szCs w:val="24"/>
          <w:u w:val="single"/>
        </w:rPr>
        <w:t xml:space="preserve">: </w:t>
      </w:r>
      <w:r w:rsidR="00200FB6" w:rsidRPr="00200FB6">
        <w:t>Here, this step involves the transmission of the attack to the intended victim(s). For example, this would be sending the actual phishing email to the attacker delivered.</w:t>
      </w:r>
      <w:r w:rsidR="00200FB6">
        <w:rPr>
          <w:sz w:val="24"/>
          <w:szCs w:val="24"/>
        </w:rPr>
        <w:t xml:space="preserve">  </w:t>
      </w:r>
      <w:r w:rsidR="00200FB6">
        <w:t>Below attached is the reference that contains the long list of mailing recipie</w:t>
      </w:r>
      <w:r w:rsidR="00396064">
        <w:t>nts list the attacker attacked.</w:t>
      </w:r>
    </w:p>
    <w:p w14:paraId="519C8542" w14:textId="3078B18C" w:rsidR="002D0190" w:rsidRDefault="002D0190" w:rsidP="00FD2695">
      <w:r>
        <w:lastRenderedPageBreak/>
        <w:t xml:space="preserve">The mail was sent by Jones from </w:t>
      </w:r>
      <w:hyperlink r:id="rId9" w:history="1">
        <w:r w:rsidRPr="00492BD0">
          <w:rPr>
            <w:rStyle w:val="Hyperlink"/>
          </w:rPr>
          <w:t>jones@hotmail.com</w:t>
        </w:r>
      </w:hyperlink>
      <w:r>
        <w:t xml:space="preserve"> to Tony the victim of this attack who happens to be an employee in this company.</w:t>
      </w:r>
    </w:p>
    <w:p w14:paraId="70F2FEC5" w14:textId="2802EC32" w:rsidR="00C47B23" w:rsidRPr="001673ED" w:rsidRDefault="001673ED" w:rsidP="00FD2695">
      <w:pPr>
        <w:rPr>
          <w:sz w:val="24"/>
          <w:szCs w:val="24"/>
        </w:rPr>
      </w:pPr>
      <w:r>
        <w:rPr>
          <w:noProof/>
        </w:rPr>
        <w:drawing>
          <wp:inline distT="0" distB="0" distL="0" distR="0" wp14:anchorId="7612EA46" wp14:editId="5A103252">
            <wp:extent cx="5934075" cy="781050"/>
            <wp:effectExtent l="0" t="0" r="9525" b="0"/>
            <wp:docPr id="2" name="Picture 2" descr="C:\Users\Anish\AppData\Local\Microsoft\Windows\INetCache\Content.Word\reciep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nish\AppData\Local\Microsoft\Windows\INetCache\Content.Word\reciepent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81050"/>
                    </a:xfrm>
                    <a:prstGeom prst="rect">
                      <a:avLst/>
                    </a:prstGeom>
                    <a:noFill/>
                    <a:ln>
                      <a:noFill/>
                    </a:ln>
                  </pic:spPr>
                </pic:pic>
              </a:graphicData>
            </a:graphic>
          </wp:inline>
        </w:drawing>
      </w:r>
    </w:p>
    <w:p w14:paraId="5DB0B5BD" w14:textId="4137004A" w:rsidR="00200FB6" w:rsidRDefault="00200FB6" w:rsidP="00FD2695">
      <w:r>
        <w:t>Now, that the .</w:t>
      </w:r>
      <w:proofErr w:type="spellStart"/>
      <w:r>
        <w:t>eml</w:t>
      </w:r>
      <w:proofErr w:type="spellEnd"/>
      <w:r>
        <w:t xml:space="preserve"> file was obtained. It was opened using a mail explorer to get the evil.pdf attachment</w:t>
      </w:r>
      <w:r w:rsidR="002D0190">
        <w:t>. The evil.pdf is downloaded and attached herewith for your reference.</w:t>
      </w:r>
    </w:p>
    <w:p w14:paraId="3CB2CEAD" w14:textId="7CC0B160" w:rsidR="00C47B23" w:rsidRDefault="002D0190" w:rsidP="00FD2695">
      <w:r>
        <w:t>This is the (8 bytes) sized evil.pdf attachment from the mail that was sent out.</w:t>
      </w:r>
    </w:p>
    <w:p w14:paraId="7B60A2C1" w14:textId="7BD71715" w:rsidR="00C47B23" w:rsidRDefault="00C47B23" w:rsidP="00FD2695"/>
    <w:p w14:paraId="268C2768" w14:textId="5A2B2581" w:rsidR="00C47B23" w:rsidRPr="001673ED" w:rsidRDefault="004E52FA" w:rsidP="00FD2695">
      <w:pPr>
        <w:rPr>
          <w:bCs/>
          <w:sz w:val="24"/>
          <w:szCs w:val="24"/>
        </w:rPr>
      </w:pPr>
      <w:r>
        <w:rPr>
          <w:b/>
          <w:bCs/>
          <w:sz w:val="24"/>
          <w:szCs w:val="24"/>
          <w:u w:val="single"/>
        </w:rPr>
        <w:t>4.</w:t>
      </w:r>
      <w:r w:rsidRPr="00993C27">
        <w:rPr>
          <w:b/>
          <w:bCs/>
          <w:sz w:val="24"/>
          <w:szCs w:val="24"/>
          <w:u w:val="single"/>
        </w:rPr>
        <w:t xml:space="preserve"> Exploitation</w:t>
      </w:r>
      <w:r w:rsidR="002D0190">
        <w:rPr>
          <w:b/>
          <w:bCs/>
          <w:sz w:val="24"/>
          <w:szCs w:val="24"/>
          <w:u w:val="single"/>
        </w:rPr>
        <w:t>:</w:t>
      </w:r>
      <w:r w:rsidR="001673ED">
        <w:rPr>
          <w:b/>
          <w:bCs/>
          <w:sz w:val="24"/>
          <w:szCs w:val="24"/>
          <w:u w:val="single"/>
        </w:rPr>
        <w:t xml:space="preserve"> </w:t>
      </w:r>
      <w:r w:rsidR="001673ED">
        <w:rPr>
          <w:bCs/>
          <w:sz w:val="24"/>
          <w:szCs w:val="24"/>
        </w:rPr>
        <w:t xml:space="preserve"> During the exploitation phase, the APT malware code is executed on the target network through network through remote or local mechanism, taking advantage of discovered </w:t>
      </w:r>
      <w:r>
        <w:rPr>
          <w:bCs/>
          <w:sz w:val="24"/>
          <w:szCs w:val="24"/>
        </w:rPr>
        <w:t>vulnerably</w:t>
      </w:r>
      <w:r w:rsidR="001673ED">
        <w:rPr>
          <w:bCs/>
          <w:sz w:val="24"/>
          <w:szCs w:val="24"/>
        </w:rPr>
        <w:t xml:space="preserve"> to gain </w:t>
      </w:r>
      <w:r>
        <w:rPr>
          <w:bCs/>
          <w:sz w:val="24"/>
          <w:szCs w:val="24"/>
        </w:rPr>
        <w:t>super user</w:t>
      </w:r>
      <w:r w:rsidR="001673ED">
        <w:rPr>
          <w:bCs/>
          <w:sz w:val="24"/>
          <w:szCs w:val="24"/>
        </w:rPr>
        <w:t xml:space="preserve"> access to targeted organizational information systems.</w:t>
      </w:r>
    </w:p>
    <w:p w14:paraId="29275E5A" w14:textId="41497173" w:rsidR="00C47B23" w:rsidRDefault="001673ED" w:rsidP="00FD2695">
      <w:r>
        <w:rPr>
          <w:noProof/>
        </w:rPr>
        <w:drawing>
          <wp:inline distT="0" distB="0" distL="0" distR="0" wp14:anchorId="39920D90" wp14:editId="331F1D69">
            <wp:extent cx="5314950" cy="2324100"/>
            <wp:effectExtent l="0" t="0" r="0" b="0"/>
            <wp:docPr id="1" name="Picture 1" descr="C:\Users\Anish\AppData\Local\Microsoft\Windows\INetCache\Content.Word\evil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ish\AppData\Local\Microsoft\Windows\INetCache\Content.Word\evilpdf.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950" cy="2324100"/>
                    </a:xfrm>
                    <a:prstGeom prst="rect">
                      <a:avLst/>
                    </a:prstGeom>
                    <a:noFill/>
                    <a:ln>
                      <a:noFill/>
                    </a:ln>
                  </pic:spPr>
                </pic:pic>
              </a:graphicData>
            </a:graphic>
          </wp:inline>
        </w:drawing>
      </w:r>
    </w:p>
    <w:p w14:paraId="72894FB5" w14:textId="77777777" w:rsidR="001673ED" w:rsidRDefault="001673ED" w:rsidP="00FD2695">
      <w:pPr>
        <w:rPr>
          <w:rStyle w:val="Strong"/>
          <w:color w:val="1C1E29"/>
          <w:sz w:val="24"/>
          <w:szCs w:val="24"/>
          <w:u w:val="single"/>
        </w:rPr>
      </w:pPr>
    </w:p>
    <w:p w14:paraId="038891F9" w14:textId="2B33FF3C" w:rsidR="00887609" w:rsidRDefault="004E52FA" w:rsidP="008C40F3">
      <w:r>
        <w:rPr>
          <w:rStyle w:val="Strong"/>
          <w:color w:val="1C1E29"/>
          <w:sz w:val="24"/>
          <w:szCs w:val="24"/>
          <w:u w:val="single"/>
        </w:rPr>
        <w:t>5.</w:t>
      </w:r>
      <w:r w:rsidR="00A70753" w:rsidRPr="00993C27">
        <w:rPr>
          <w:rStyle w:val="Strong"/>
          <w:color w:val="1C1E29"/>
          <w:sz w:val="24"/>
          <w:szCs w:val="24"/>
          <w:u w:val="single"/>
        </w:rPr>
        <w:t> Command &amp; Control</w:t>
      </w:r>
      <w:r w:rsidR="00A70753" w:rsidRPr="00993C27">
        <w:rPr>
          <w:b/>
          <w:bCs/>
          <w:sz w:val="24"/>
          <w:szCs w:val="24"/>
          <w:u w:val="single"/>
        </w:rPr>
        <w:t>:</w:t>
      </w:r>
      <w:r w:rsidR="00A70753">
        <w:t xml:space="preserve"> </w:t>
      </w:r>
      <w:r w:rsidR="008C40F3">
        <w:t xml:space="preserve"> In this phase, the software allows the attacker to fully manage the APT code in the environment and allows the attacker to fully manage the APT code in the environment and allows the attacker to move deeper into the network, </w:t>
      </w:r>
      <w:r>
        <w:t>exhilarate</w:t>
      </w:r>
      <w:r w:rsidR="008C40F3">
        <w:t xml:space="preserve"> data and conduct destruction or denial of the service operations.</w:t>
      </w:r>
    </w:p>
    <w:p w14:paraId="2E0C756A" w14:textId="5ABE09D4" w:rsidR="00887609" w:rsidRDefault="008C40F3" w:rsidP="00FD2695">
      <w:r>
        <w:t xml:space="preserve">Here the </w:t>
      </w:r>
      <w:r w:rsidR="004E52FA">
        <w:t>anonymous</w:t>
      </w:r>
      <w:r>
        <w:t xml:space="preserve"> user takes the control of all the system features like My Documents and Pictures.</w:t>
      </w:r>
    </w:p>
    <w:p w14:paraId="37C52BDD" w14:textId="5BF2F29C" w:rsidR="008C40F3" w:rsidRDefault="008C40F3" w:rsidP="00FD2695">
      <w:r>
        <w:t xml:space="preserve">The number of bits transferred and transmitted is also given in the </w:t>
      </w:r>
      <w:proofErr w:type="spellStart"/>
      <w:r>
        <w:t>log.dir</w:t>
      </w:r>
      <w:proofErr w:type="spellEnd"/>
      <w:r>
        <w:t xml:space="preserve"> file as shown below.</w:t>
      </w:r>
    </w:p>
    <w:p w14:paraId="1D585736" w14:textId="7427EBDF" w:rsidR="00887609" w:rsidRDefault="00553D24" w:rsidP="008C40F3">
      <w:pPr>
        <w:jc w:val="center"/>
      </w:pPr>
      <w:r>
        <w:lastRenderedPageBreak/>
        <w:pict w14:anchorId="2843EBE2">
          <v:shape id="_x0000_i1027" type="#_x0000_t75" style="width:402pt;height:198pt">
            <v:imagedata r:id="rId12" o:title="commandcontrol"/>
          </v:shape>
        </w:pict>
      </w:r>
    </w:p>
    <w:p w14:paraId="7C2A03C3" w14:textId="77777777" w:rsidR="008C40F3" w:rsidRDefault="008C40F3" w:rsidP="008C40F3">
      <w:pPr>
        <w:jc w:val="center"/>
      </w:pPr>
    </w:p>
    <w:p w14:paraId="0B6A4F84" w14:textId="315547EF" w:rsidR="00B250A0" w:rsidRDefault="004E52FA" w:rsidP="00FD2695">
      <w:r w:rsidRPr="004E52FA">
        <w:rPr>
          <w:b/>
        </w:rPr>
        <w:t>6</w:t>
      </w:r>
      <w:r w:rsidR="008C40F3" w:rsidRPr="004E52FA">
        <w:rPr>
          <w:b/>
        </w:rPr>
        <w:t xml:space="preserve">. </w:t>
      </w:r>
      <w:r w:rsidRPr="004E52FA">
        <w:rPr>
          <w:b/>
        </w:rPr>
        <w:t>Actions</w:t>
      </w:r>
      <w:r w:rsidR="008C40F3" w:rsidRPr="004E52FA">
        <w:rPr>
          <w:b/>
        </w:rPr>
        <w:t xml:space="preserve"> </w:t>
      </w:r>
      <w:proofErr w:type="gramStart"/>
      <w:r w:rsidR="008C40F3" w:rsidRPr="004E52FA">
        <w:rPr>
          <w:b/>
        </w:rPr>
        <w:t>On</w:t>
      </w:r>
      <w:proofErr w:type="gramEnd"/>
      <w:r w:rsidR="008C40F3" w:rsidRPr="004E52FA">
        <w:rPr>
          <w:b/>
        </w:rPr>
        <w:t xml:space="preserve"> Objectives</w:t>
      </w:r>
      <w:r w:rsidR="008C40F3">
        <w:t>:</w:t>
      </w:r>
      <w:r w:rsidR="005969F0">
        <w:t xml:space="preserve"> The actions and objectives of the APT are dependent on its specific mission. The APT could be focused on data exfiltration, denial of service or destruction.</w:t>
      </w:r>
    </w:p>
    <w:p w14:paraId="15566961" w14:textId="433D053B" w:rsidR="005969F0" w:rsidRDefault="005969F0" w:rsidP="00FD2695">
      <w:r>
        <w:t xml:space="preserve">In the case of data exfiltration, the APT maybe interested in organizational proprietary data such as </w:t>
      </w:r>
      <w:r w:rsidR="004E52FA">
        <w:t>engineering</w:t>
      </w:r>
      <w:r>
        <w:t xml:space="preserve"> de</w:t>
      </w:r>
      <w:r w:rsidR="004E52FA">
        <w:t>signs or employee and customer .</w:t>
      </w:r>
      <w:r>
        <w:t>Personally Identifiable Information(PII).</w:t>
      </w:r>
    </w:p>
    <w:p w14:paraId="57A8DF3A" w14:textId="317E32FB" w:rsidR="005969F0" w:rsidRDefault="005969F0" w:rsidP="00FD2695">
      <w:r>
        <w:t xml:space="preserve">The images are obtained in </w:t>
      </w:r>
      <w:proofErr w:type="spellStart"/>
      <w:r>
        <w:t>Xplico</w:t>
      </w:r>
      <w:proofErr w:type="spellEnd"/>
      <w:r>
        <w:t xml:space="preserve"> in the following way:</w:t>
      </w:r>
    </w:p>
    <w:p w14:paraId="51768992" w14:textId="12EF0141" w:rsidR="005969F0" w:rsidRDefault="00553D24" w:rsidP="00FD2695">
      <w:r>
        <w:pict w14:anchorId="760FDC19">
          <v:shape id="_x0000_i1028" type="#_x0000_t75" style="width:455.25pt;height:285.75pt">
            <v:imagedata r:id="rId13" o:title="xplico1"/>
          </v:shape>
        </w:pict>
      </w:r>
    </w:p>
    <w:p w14:paraId="597BA1D8" w14:textId="77777777" w:rsidR="005969F0" w:rsidRDefault="005969F0" w:rsidP="00FD2695"/>
    <w:p w14:paraId="76FCB18F" w14:textId="39CE653D" w:rsidR="005969F0" w:rsidRDefault="00553D24" w:rsidP="00FD2695">
      <w:r>
        <w:lastRenderedPageBreak/>
        <w:pict w14:anchorId="3E0EA7BB">
          <v:shape id="_x0000_i1029" type="#_x0000_t75" style="width:464.25pt;height:316.5pt">
            <v:imagedata r:id="rId14" o:title="xplico2"/>
          </v:shape>
        </w:pict>
      </w:r>
    </w:p>
    <w:p w14:paraId="3804FC0C" w14:textId="77777777" w:rsidR="005969F0" w:rsidRDefault="005969F0" w:rsidP="00FD2695"/>
    <w:p w14:paraId="32462071" w14:textId="5206E4A9" w:rsidR="005969F0" w:rsidRDefault="00553D24" w:rsidP="00FD2695">
      <w:r>
        <w:pict w14:anchorId="6ECE6CF4">
          <v:shape id="_x0000_i1030" type="#_x0000_t75" style="width:467.25pt;height:2in">
            <v:imagedata r:id="rId15" o:title="networkminer"/>
          </v:shape>
        </w:pict>
      </w:r>
    </w:p>
    <w:p w14:paraId="5734AFD6" w14:textId="77777777" w:rsidR="005969F0" w:rsidRDefault="005969F0" w:rsidP="00FD2695"/>
    <w:p w14:paraId="1B4A8C5F" w14:textId="77777777" w:rsidR="005969F0" w:rsidRDefault="005969F0" w:rsidP="00FD2695"/>
    <w:p w14:paraId="15F7D402" w14:textId="77777777" w:rsidR="005969F0" w:rsidRDefault="005969F0" w:rsidP="00FD2695"/>
    <w:p w14:paraId="02889254" w14:textId="652F5003" w:rsidR="00B250A0" w:rsidRDefault="00B250A0" w:rsidP="00FD2695">
      <w:r>
        <w:rPr>
          <w:noProof/>
        </w:rPr>
        <w:lastRenderedPageBreak/>
        <w:drawing>
          <wp:inline distT="0" distB="0" distL="0" distR="0" wp14:anchorId="28B55D60" wp14:editId="06D66419">
            <wp:extent cx="5619750" cy="32099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1402" cy="3216580"/>
                    </a:xfrm>
                    <a:prstGeom prst="rect">
                      <a:avLst/>
                    </a:prstGeom>
                    <a:noFill/>
                    <a:ln>
                      <a:noFill/>
                    </a:ln>
                  </pic:spPr>
                </pic:pic>
              </a:graphicData>
            </a:graphic>
          </wp:inline>
        </w:drawing>
      </w:r>
    </w:p>
    <w:p w14:paraId="631D7115" w14:textId="3778FD01" w:rsidR="00B250A0" w:rsidRDefault="00B250A0" w:rsidP="00FD2695"/>
    <w:p w14:paraId="378EE71B" w14:textId="63512486" w:rsidR="00B250A0" w:rsidRDefault="00B250A0" w:rsidP="00FD2695">
      <w:r>
        <w:rPr>
          <w:noProof/>
        </w:rPr>
        <w:drawing>
          <wp:inline distT="0" distB="0" distL="0" distR="0" wp14:anchorId="62BD1E34" wp14:editId="03E0D4D2">
            <wp:extent cx="5943600" cy="29743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974340"/>
                    </a:xfrm>
                    <a:prstGeom prst="rect">
                      <a:avLst/>
                    </a:prstGeom>
                    <a:noFill/>
                    <a:ln>
                      <a:noFill/>
                    </a:ln>
                  </pic:spPr>
                </pic:pic>
              </a:graphicData>
            </a:graphic>
          </wp:inline>
        </w:drawing>
      </w:r>
    </w:p>
    <w:p w14:paraId="3AF31746" w14:textId="3DE5E97E" w:rsidR="00B250A0" w:rsidRDefault="00B250A0" w:rsidP="00FD2695"/>
    <w:p w14:paraId="383B5B38" w14:textId="6F0AC232" w:rsidR="00B250A0" w:rsidRDefault="00B250A0" w:rsidP="00FD2695">
      <w:r>
        <w:rPr>
          <w:noProof/>
        </w:rPr>
        <w:lastRenderedPageBreak/>
        <w:drawing>
          <wp:inline distT="0" distB="0" distL="0" distR="0" wp14:anchorId="2990C74F" wp14:editId="34B3260A">
            <wp:extent cx="5915025" cy="3114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15025" cy="3114675"/>
                    </a:xfrm>
                    <a:prstGeom prst="rect">
                      <a:avLst/>
                    </a:prstGeom>
                    <a:noFill/>
                    <a:ln>
                      <a:noFill/>
                    </a:ln>
                  </pic:spPr>
                </pic:pic>
              </a:graphicData>
            </a:graphic>
          </wp:inline>
        </w:drawing>
      </w:r>
    </w:p>
    <w:p w14:paraId="0AC8F3E0" w14:textId="4AAEBB94" w:rsidR="00B250A0" w:rsidRDefault="00B250A0" w:rsidP="00FD2695"/>
    <w:p w14:paraId="2C5EF4E2" w14:textId="67169244" w:rsidR="00B250A0" w:rsidRDefault="00B250A0" w:rsidP="00FD2695">
      <w:r>
        <w:rPr>
          <w:noProof/>
        </w:rPr>
        <w:drawing>
          <wp:inline distT="0" distB="0" distL="0" distR="0" wp14:anchorId="1F80A6C2" wp14:editId="199D063C">
            <wp:extent cx="6198852" cy="2543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00044" cy="2584691"/>
                    </a:xfrm>
                    <a:prstGeom prst="rect">
                      <a:avLst/>
                    </a:prstGeom>
                    <a:noFill/>
                    <a:ln>
                      <a:noFill/>
                    </a:ln>
                  </pic:spPr>
                </pic:pic>
              </a:graphicData>
            </a:graphic>
          </wp:inline>
        </w:drawing>
      </w:r>
    </w:p>
    <w:p w14:paraId="2BB206BD" w14:textId="67B949DD" w:rsidR="00B250A0" w:rsidRDefault="00B250A0" w:rsidP="00FD2695"/>
    <w:p w14:paraId="4A538EE2" w14:textId="77777777" w:rsidR="00B250A0" w:rsidRDefault="00B250A0" w:rsidP="00FD2695"/>
    <w:p w14:paraId="57E78199" w14:textId="6763A71E" w:rsidR="00B250A0" w:rsidRDefault="00B250A0" w:rsidP="00FD2695"/>
    <w:p w14:paraId="750F103F" w14:textId="5DEF45BC" w:rsidR="00B250A0" w:rsidRDefault="00B250A0" w:rsidP="00FD2695"/>
    <w:p w14:paraId="3F531916" w14:textId="77777777" w:rsidR="00B250A0" w:rsidRDefault="00B250A0" w:rsidP="00FD2695"/>
    <w:p w14:paraId="1EF415B0" w14:textId="77777777" w:rsidR="00C47B23" w:rsidRDefault="00C47B23" w:rsidP="00FD2695"/>
    <w:p w14:paraId="74C68A03" w14:textId="7B3ADF05" w:rsidR="00FD2695" w:rsidRDefault="00FD2695" w:rsidP="00FD2695">
      <w:pPr>
        <w:ind w:left="360"/>
      </w:pPr>
      <w:r>
        <w:t xml:space="preserve"> </w:t>
      </w:r>
    </w:p>
    <w:sectPr w:rsidR="00FD26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C1021F"/>
    <w:multiLevelType w:val="hybridMultilevel"/>
    <w:tmpl w:val="54105558"/>
    <w:lvl w:ilvl="0" w:tplc="4FEC6CD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BEF6213"/>
    <w:multiLevelType w:val="hybridMultilevel"/>
    <w:tmpl w:val="82CA1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zMDE2MTUyNTQ3MjNU0lEKTi0uzszPAykwrAUA0yKODSwAAAA="/>
  </w:docVars>
  <w:rsids>
    <w:rsidRoot w:val="009B5EE3"/>
    <w:rsid w:val="00002956"/>
    <w:rsid w:val="001673ED"/>
    <w:rsid w:val="00200FB6"/>
    <w:rsid w:val="002D0190"/>
    <w:rsid w:val="00396064"/>
    <w:rsid w:val="004E52FA"/>
    <w:rsid w:val="00553D24"/>
    <w:rsid w:val="005969F0"/>
    <w:rsid w:val="00887609"/>
    <w:rsid w:val="008B21DF"/>
    <w:rsid w:val="008C40F3"/>
    <w:rsid w:val="00993C27"/>
    <w:rsid w:val="009B5EE3"/>
    <w:rsid w:val="009F23AE"/>
    <w:rsid w:val="00A70753"/>
    <w:rsid w:val="00AD5A9B"/>
    <w:rsid w:val="00B250A0"/>
    <w:rsid w:val="00C47B23"/>
    <w:rsid w:val="00D17418"/>
    <w:rsid w:val="00D53246"/>
    <w:rsid w:val="00DC71E2"/>
    <w:rsid w:val="00DE6F63"/>
    <w:rsid w:val="00F67510"/>
    <w:rsid w:val="00F73FF1"/>
    <w:rsid w:val="00FB1F1C"/>
    <w:rsid w:val="00FD2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7B69F"/>
  <w15:chartTrackingRefBased/>
  <w15:docId w15:val="{47CE7488-E021-45D2-A9AA-C0E1ED347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695"/>
    <w:pPr>
      <w:ind w:left="720"/>
      <w:contextualSpacing/>
    </w:pPr>
  </w:style>
  <w:style w:type="character" w:styleId="Strong">
    <w:name w:val="Strong"/>
    <w:basedOn w:val="DefaultParagraphFont"/>
    <w:uiPriority w:val="22"/>
    <w:qFormat/>
    <w:rsid w:val="00A70753"/>
    <w:rPr>
      <w:b/>
      <w:bCs/>
    </w:rPr>
  </w:style>
  <w:style w:type="character" w:styleId="Hyperlink">
    <w:name w:val="Hyperlink"/>
    <w:basedOn w:val="DefaultParagraphFont"/>
    <w:uiPriority w:val="99"/>
    <w:unhideWhenUsed/>
    <w:rsid w:val="002D0190"/>
    <w:rPr>
      <w:color w:val="0563C1" w:themeColor="hyperlink"/>
      <w:u w:val="single"/>
    </w:rPr>
  </w:style>
  <w:style w:type="character" w:customStyle="1" w:styleId="UnresolvedMention">
    <w:name w:val="Unresolved Mention"/>
    <w:basedOn w:val="DefaultParagraphFont"/>
    <w:uiPriority w:val="99"/>
    <w:semiHidden/>
    <w:unhideWhenUsed/>
    <w:rsid w:val="002D0190"/>
    <w:rPr>
      <w:color w:val="605E5C"/>
      <w:shd w:val="clear" w:color="auto" w:fill="E1DFDD"/>
    </w:rPr>
  </w:style>
  <w:style w:type="paragraph" w:styleId="BalloonText">
    <w:name w:val="Balloon Text"/>
    <w:basedOn w:val="Normal"/>
    <w:link w:val="BalloonTextChar"/>
    <w:uiPriority w:val="99"/>
    <w:semiHidden/>
    <w:unhideWhenUsed/>
    <w:rsid w:val="004E52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52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hyperlink" Target="mailto:jones@hotmail.com" TargetMode="External"/><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4</TotalTime>
  <Pages>8</Pages>
  <Words>730</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vind Sankar</dc:creator>
  <cp:keywords/>
  <dc:description/>
  <cp:lastModifiedBy>Ghantasala, Anish (ghantaah)</cp:lastModifiedBy>
  <cp:revision>9</cp:revision>
  <cp:lastPrinted>2019-10-04T23:54:00Z</cp:lastPrinted>
  <dcterms:created xsi:type="dcterms:W3CDTF">2019-10-04T17:39:00Z</dcterms:created>
  <dcterms:modified xsi:type="dcterms:W3CDTF">2019-11-04T04:12:00Z</dcterms:modified>
</cp:coreProperties>
</file>